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  <w:bookmarkStart w:id="0" w:name="_GoBack"/>
      <w:bookmarkEnd w:id="0"/>
    </w:p>
    <w:p w14:paraId="211D4551" w14:textId="5CD8B453" w:rsidR="006A632B" w:rsidRDefault="0036325C">
      <w:r>
        <w:t xml:space="preserve">Redcap ID: </w:t>
      </w:r>
      <w:r w:rsidR="003C23A7">
        <w:t>QC1647</w:t>
      </w:r>
    </w:p>
    <w:p w14:paraId="7FD4B39E" w14:textId="40C2720A" w:rsidR="0036325C" w:rsidRDefault="0062355A">
      <w:pPr>
        <w:rPr>
          <w:b/>
          <w:bCs/>
        </w:rPr>
      </w:pPr>
      <w:r>
        <w:t xml:space="preserve">AU ID: </w:t>
      </w:r>
      <w:r w:rsidR="003C23A7" w:rsidRPr="003C23A7">
        <w:t>Khan_SPAN_QC1647_48Hr_201211</w:t>
      </w:r>
    </w:p>
    <w:p w14:paraId="600D1035" w14:textId="3123D894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30770CE8" w:rsidR="006A632B" w:rsidRDefault="00FA322A">
      <w:r>
        <w:t>d</w:t>
      </w:r>
      <w:r w:rsidR="006A632B">
        <w:t xml:space="preserve">2: </w:t>
      </w:r>
      <w:r w:rsidR="006A632B" w:rsidRPr="00A804D5">
        <w:rPr>
          <w:b/>
        </w:rPr>
        <w:t>day 2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36BF7C58" w:rsidR="00FA322A" w:rsidRPr="00CC735F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zEzMTSwNDWysDBW0lEKTi0uzszPAykwqgUAW3v89CwAAAA="/>
  </w:docVars>
  <w:rsids>
    <w:rsidRoot w:val="006A632B"/>
    <w:rsid w:val="000B3C74"/>
    <w:rsid w:val="001D7478"/>
    <w:rsid w:val="002619EA"/>
    <w:rsid w:val="002A63E4"/>
    <w:rsid w:val="002F25D5"/>
    <w:rsid w:val="002F595F"/>
    <w:rsid w:val="003013B4"/>
    <w:rsid w:val="0036325C"/>
    <w:rsid w:val="003C23A7"/>
    <w:rsid w:val="004B7E96"/>
    <w:rsid w:val="004F70E0"/>
    <w:rsid w:val="0062355A"/>
    <w:rsid w:val="00644807"/>
    <w:rsid w:val="006506F9"/>
    <w:rsid w:val="006806DD"/>
    <w:rsid w:val="006A632B"/>
    <w:rsid w:val="00735694"/>
    <w:rsid w:val="008B46C7"/>
    <w:rsid w:val="00A15B39"/>
    <w:rsid w:val="00A804D5"/>
    <w:rsid w:val="00B535C7"/>
    <w:rsid w:val="00C03E54"/>
    <w:rsid w:val="00C31E88"/>
    <w:rsid w:val="00CC735F"/>
    <w:rsid w:val="00E50600"/>
    <w:rsid w:val="00FA322A"/>
    <w:rsid w:val="00FF5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7</cp:revision>
  <dcterms:created xsi:type="dcterms:W3CDTF">2020-08-05T21:51:00Z</dcterms:created>
  <dcterms:modified xsi:type="dcterms:W3CDTF">2020-12-14T18:27:00Z</dcterms:modified>
</cp:coreProperties>
</file>